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A7E9A" w14:textId="77777777" w:rsidR="006D6F49" w:rsidRDefault="00FA5469" w:rsidP="00FA5469">
      <w:pPr>
        <w:pStyle w:val="Title"/>
      </w:pPr>
      <w:r>
        <w:t>Image Quantization</w:t>
      </w:r>
    </w:p>
    <w:p w14:paraId="25A7CDB6" w14:textId="0943ACBA" w:rsidR="00FA5469" w:rsidRDefault="00FA5469" w:rsidP="00FA5469">
      <w:pPr>
        <w:pStyle w:val="Title"/>
        <w:rPr>
          <w:b/>
          <w:bCs/>
        </w:rPr>
      </w:pPr>
      <w:r w:rsidRPr="00FA5469">
        <w:rPr>
          <w:b/>
          <w:bCs/>
        </w:rPr>
        <w:t>TEST CASES</w:t>
      </w:r>
      <w:r w:rsidR="005D1371">
        <w:rPr>
          <w:b/>
          <w:bCs/>
        </w:rPr>
        <w:t xml:space="preserve"> – </w:t>
      </w:r>
      <w:r w:rsidR="00B43057">
        <w:rPr>
          <w:b/>
          <w:bCs/>
        </w:rPr>
        <w:t>Complete</w:t>
      </w:r>
    </w:p>
    <w:p w14:paraId="19CDF942" w14:textId="77777777" w:rsidR="00FA5469" w:rsidRDefault="00FA5469" w:rsidP="00FA5469">
      <w:pPr>
        <w:pStyle w:val="Heading1"/>
      </w:pPr>
      <w:r>
        <w:t>COMPLETE TESTS</w:t>
      </w:r>
    </w:p>
    <w:tbl>
      <w:tblPr>
        <w:tblStyle w:val="TableGrid"/>
        <w:tblW w:w="8993" w:type="dxa"/>
        <w:tblLook w:val="04A0" w:firstRow="1" w:lastRow="0" w:firstColumn="1" w:lastColumn="0" w:noHBand="0" w:noVBand="1"/>
      </w:tblPr>
      <w:tblGrid>
        <w:gridCol w:w="1683"/>
        <w:gridCol w:w="1271"/>
        <w:gridCol w:w="1217"/>
        <w:gridCol w:w="1116"/>
        <w:gridCol w:w="1370"/>
        <w:gridCol w:w="2336"/>
      </w:tblGrid>
      <w:tr w:rsidR="003D4A99" w:rsidRPr="00FA5469" w14:paraId="428CB136" w14:textId="77777777" w:rsidTr="00B37545">
        <w:tc>
          <w:tcPr>
            <w:tcW w:w="1683" w:type="dxa"/>
            <w:shd w:val="clear" w:color="auto" w:fill="D9D9D9" w:themeFill="background1" w:themeFillShade="D9"/>
            <w:vAlign w:val="center"/>
          </w:tcPr>
          <w:p w14:paraId="0DE0057D" w14:textId="77777777" w:rsidR="003D4A99" w:rsidRPr="00FA5469" w:rsidRDefault="003D4A99" w:rsidP="00B37545">
            <w:pPr>
              <w:jc w:val="center"/>
              <w:rPr>
                <w:b/>
                <w:bCs/>
              </w:rPr>
            </w:pPr>
            <w:r w:rsidRPr="00FA5469">
              <w:rPr>
                <w:b/>
                <w:bCs/>
              </w:rPr>
              <w:t>Image Name</w:t>
            </w:r>
          </w:p>
        </w:tc>
        <w:tc>
          <w:tcPr>
            <w:tcW w:w="1271" w:type="dxa"/>
            <w:shd w:val="clear" w:color="auto" w:fill="D9D9D9" w:themeFill="background1" w:themeFillShade="D9"/>
            <w:vAlign w:val="center"/>
          </w:tcPr>
          <w:p w14:paraId="663F3BD6" w14:textId="77777777" w:rsidR="003D4A99" w:rsidRPr="00FA5469" w:rsidRDefault="003D4A99" w:rsidP="00B37545">
            <w:pPr>
              <w:jc w:val="center"/>
              <w:rPr>
                <w:b/>
                <w:bCs/>
              </w:rPr>
            </w:pPr>
            <w:r w:rsidRPr="00FA5469">
              <w:rPr>
                <w:b/>
                <w:bCs/>
              </w:rPr>
              <w:t># Distinct Colors</w:t>
            </w:r>
          </w:p>
        </w:tc>
        <w:tc>
          <w:tcPr>
            <w:tcW w:w="1217" w:type="dxa"/>
            <w:shd w:val="clear" w:color="auto" w:fill="D9D9D9" w:themeFill="background1" w:themeFillShade="D9"/>
            <w:vAlign w:val="center"/>
          </w:tcPr>
          <w:p w14:paraId="22E7801F" w14:textId="77777777" w:rsidR="003D4A99" w:rsidRPr="00FA5469" w:rsidRDefault="003D4A99" w:rsidP="00B37545">
            <w:pPr>
              <w:jc w:val="center"/>
              <w:rPr>
                <w:b/>
                <w:bCs/>
              </w:rPr>
            </w:pPr>
            <w:r w:rsidRPr="00FA5469">
              <w:rPr>
                <w:b/>
                <w:bCs/>
              </w:rPr>
              <w:t>MST Sum</w:t>
            </w:r>
          </w:p>
        </w:tc>
        <w:tc>
          <w:tcPr>
            <w:tcW w:w="1116" w:type="dxa"/>
            <w:shd w:val="clear" w:color="auto" w:fill="D9D9D9" w:themeFill="background1" w:themeFillShade="D9"/>
            <w:vAlign w:val="center"/>
          </w:tcPr>
          <w:p w14:paraId="262AF703" w14:textId="77777777" w:rsidR="003D4A99" w:rsidRPr="00FA5469" w:rsidRDefault="003D4A99" w:rsidP="00B37545">
            <w:pPr>
              <w:jc w:val="center"/>
              <w:rPr>
                <w:b/>
                <w:bCs/>
              </w:rPr>
            </w:pPr>
            <w:r w:rsidRPr="00FA5469">
              <w:rPr>
                <w:b/>
                <w:bCs/>
              </w:rPr>
              <w:t>K</w:t>
            </w:r>
          </w:p>
        </w:tc>
        <w:tc>
          <w:tcPr>
            <w:tcW w:w="1370" w:type="dxa"/>
            <w:shd w:val="clear" w:color="auto" w:fill="D9D9D9" w:themeFill="background1" w:themeFillShade="D9"/>
            <w:vAlign w:val="center"/>
          </w:tcPr>
          <w:p w14:paraId="5952E815" w14:textId="77777777" w:rsidR="003D4A99" w:rsidRPr="00FA5469" w:rsidRDefault="003D4A99" w:rsidP="00B3754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PPER LIMIT TIME</w:t>
            </w:r>
          </w:p>
        </w:tc>
        <w:tc>
          <w:tcPr>
            <w:tcW w:w="2336" w:type="dxa"/>
            <w:shd w:val="clear" w:color="auto" w:fill="D9D9D9" w:themeFill="background1" w:themeFillShade="D9"/>
            <w:vAlign w:val="center"/>
          </w:tcPr>
          <w:p w14:paraId="5C9E5E18" w14:textId="77777777" w:rsidR="003D4A99" w:rsidRPr="00FA5469" w:rsidRDefault="003D4A99" w:rsidP="00B37545">
            <w:pPr>
              <w:jc w:val="center"/>
              <w:rPr>
                <w:b/>
                <w:bCs/>
              </w:rPr>
            </w:pPr>
            <w:r w:rsidRPr="00FA5469">
              <w:rPr>
                <w:b/>
                <w:bCs/>
              </w:rPr>
              <w:t>Result Image</w:t>
            </w:r>
          </w:p>
        </w:tc>
      </w:tr>
      <w:tr w:rsidR="003D4A99" w14:paraId="58320DD6" w14:textId="77777777" w:rsidTr="00B37545">
        <w:tc>
          <w:tcPr>
            <w:tcW w:w="1683" w:type="dxa"/>
            <w:shd w:val="clear" w:color="auto" w:fill="F2F2F2" w:themeFill="background1" w:themeFillShade="F2"/>
            <w:vAlign w:val="center"/>
          </w:tcPr>
          <w:p w14:paraId="2A772D13" w14:textId="77777777" w:rsidR="003D4A99" w:rsidRDefault="003D4A99" w:rsidP="00B37545">
            <w:r>
              <w:t>Small.Case1</w:t>
            </w:r>
          </w:p>
        </w:tc>
        <w:tc>
          <w:tcPr>
            <w:tcW w:w="1271" w:type="dxa"/>
            <w:vAlign w:val="center"/>
          </w:tcPr>
          <w:p w14:paraId="3908FE2E" w14:textId="77777777" w:rsidR="003D4A99" w:rsidRDefault="003D4A99" w:rsidP="00B37545">
            <w:pPr>
              <w:jc w:val="center"/>
            </w:pPr>
            <w:r>
              <w:t>8,708</w:t>
            </w:r>
          </w:p>
        </w:tc>
        <w:tc>
          <w:tcPr>
            <w:tcW w:w="1217" w:type="dxa"/>
            <w:vAlign w:val="center"/>
          </w:tcPr>
          <w:p w14:paraId="290C011B" w14:textId="77777777" w:rsidR="003D4A99" w:rsidRDefault="003D4A99" w:rsidP="00B37545">
            <w:pPr>
              <w:jc w:val="center"/>
            </w:pPr>
            <w:r>
              <w:t>11,785.1</w:t>
            </w:r>
          </w:p>
        </w:tc>
        <w:tc>
          <w:tcPr>
            <w:tcW w:w="1116" w:type="dxa"/>
            <w:vAlign w:val="center"/>
          </w:tcPr>
          <w:p w14:paraId="4C932CD8" w14:textId="77777777" w:rsidR="003D4A99" w:rsidRDefault="003D4A99" w:rsidP="00B37545">
            <w:pPr>
              <w:jc w:val="center"/>
            </w:pPr>
            <w:r>
              <w:t>192</w:t>
            </w:r>
          </w:p>
        </w:tc>
        <w:tc>
          <w:tcPr>
            <w:tcW w:w="1370" w:type="dxa"/>
            <w:vAlign w:val="center"/>
          </w:tcPr>
          <w:p w14:paraId="452C319C" w14:textId="77777777" w:rsidR="003D4A99" w:rsidRDefault="003D4A99" w:rsidP="00B37545">
            <w:pPr>
              <w:jc w:val="center"/>
            </w:pPr>
            <w:r>
              <w:t>1 min</w:t>
            </w:r>
          </w:p>
        </w:tc>
        <w:tc>
          <w:tcPr>
            <w:tcW w:w="2336" w:type="dxa"/>
            <w:vAlign w:val="center"/>
          </w:tcPr>
          <w:p w14:paraId="4B781107" w14:textId="77777777" w:rsidR="003D4A99" w:rsidRDefault="003D4A99" w:rsidP="00B37545">
            <w:pPr>
              <w:jc w:val="center"/>
            </w:pPr>
            <w:r>
              <w:t>Small.Case1_K=192</w:t>
            </w:r>
          </w:p>
        </w:tc>
      </w:tr>
      <w:tr w:rsidR="003D4A99" w14:paraId="3A7F0636" w14:textId="77777777" w:rsidTr="00B37545">
        <w:tc>
          <w:tcPr>
            <w:tcW w:w="1683" w:type="dxa"/>
            <w:shd w:val="clear" w:color="auto" w:fill="F2F2F2" w:themeFill="background1" w:themeFillShade="F2"/>
            <w:vAlign w:val="center"/>
          </w:tcPr>
          <w:p w14:paraId="1349B1D9" w14:textId="77777777" w:rsidR="003D4A99" w:rsidRDefault="003D4A99" w:rsidP="00B37545">
            <w:r>
              <w:t>Small.Case2</w:t>
            </w:r>
          </w:p>
        </w:tc>
        <w:tc>
          <w:tcPr>
            <w:tcW w:w="1271" w:type="dxa"/>
            <w:vAlign w:val="center"/>
          </w:tcPr>
          <w:p w14:paraId="0D3882EA" w14:textId="77777777" w:rsidR="003D4A99" w:rsidRDefault="003D4A99" w:rsidP="00B37545">
            <w:pPr>
              <w:jc w:val="center"/>
            </w:pPr>
            <w:r>
              <w:t>10,265</w:t>
            </w:r>
          </w:p>
        </w:tc>
        <w:tc>
          <w:tcPr>
            <w:tcW w:w="1217" w:type="dxa"/>
            <w:vAlign w:val="center"/>
          </w:tcPr>
          <w:p w14:paraId="4C02FD82" w14:textId="77777777" w:rsidR="003D4A99" w:rsidRDefault="003D4A99" w:rsidP="00B37545">
            <w:pPr>
              <w:jc w:val="center"/>
            </w:pPr>
            <w:r>
              <w:t>19,888.8</w:t>
            </w:r>
          </w:p>
        </w:tc>
        <w:tc>
          <w:tcPr>
            <w:tcW w:w="1116" w:type="dxa"/>
            <w:vAlign w:val="center"/>
          </w:tcPr>
          <w:p w14:paraId="29C44E67" w14:textId="77777777" w:rsidR="003D4A99" w:rsidRDefault="003D4A99" w:rsidP="00B37545">
            <w:pPr>
              <w:jc w:val="center"/>
            </w:pPr>
            <w:r>
              <w:t>2160</w:t>
            </w:r>
          </w:p>
        </w:tc>
        <w:tc>
          <w:tcPr>
            <w:tcW w:w="1370" w:type="dxa"/>
            <w:vAlign w:val="center"/>
          </w:tcPr>
          <w:p w14:paraId="6B0087A7" w14:textId="77777777" w:rsidR="003D4A99" w:rsidRDefault="003D4A99" w:rsidP="00B37545">
            <w:pPr>
              <w:jc w:val="center"/>
            </w:pPr>
            <w:r>
              <w:t>1 min</w:t>
            </w:r>
          </w:p>
        </w:tc>
        <w:tc>
          <w:tcPr>
            <w:tcW w:w="2336" w:type="dxa"/>
            <w:vAlign w:val="center"/>
          </w:tcPr>
          <w:p w14:paraId="0E610164" w14:textId="77777777" w:rsidR="003D4A99" w:rsidRDefault="003D4A99" w:rsidP="00B37545">
            <w:pPr>
              <w:jc w:val="center"/>
            </w:pPr>
            <w:r>
              <w:t>Small.Case2_K=2160</w:t>
            </w:r>
          </w:p>
        </w:tc>
      </w:tr>
      <w:tr w:rsidR="003D4A99" w14:paraId="72EC5B25" w14:textId="77777777" w:rsidTr="00B37545">
        <w:tc>
          <w:tcPr>
            <w:tcW w:w="1683" w:type="dxa"/>
            <w:shd w:val="clear" w:color="auto" w:fill="F2F2F2" w:themeFill="background1" w:themeFillShade="F2"/>
            <w:vAlign w:val="center"/>
          </w:tcPr>
          <w:p w14:paraId="361E17E4" w14:textId="77777777" w:rsidR="003D4A99" w:rsidRDefault="003D4A99" w:rsidP="00B37545">
            <w:r>
              <w:t>Medium.Case1</w:t>
            </w:r>
          </w:p>
        </w:tc>
        <w:tc>
          <w:tcPr>
            <w:tcW w:w="1271" w:type="dxa"/>
            <w:vAlign w:val="center"/>
          </w:tcPr>
          <w:p w14:paraId="3B874A3D" w14:textId="77777777" w:rsidR="003D4A99" w:rsidRDefault="003D4A99" w:rsidP="00B37545">
            <w:pPr>
              <w:jc w:val="center"/>
            </w:pPr>
            <w:r>
              <w:t>27,410</w:t>
            </w:r>
          </w:p>
        </w:tc>
        <w:tc>
          <w:tcPr>
            <w:tcW w:w="1217" w:type="dxa"/>
            <w:vAlign w:val="center"/>
          </w:tcPr>
          <w:p w14:paraId="5037D9C8" w14:textId="77777777" w:rsidR="003D4A99" w:rsidRDefault="003D4A99" w:rsidP="00B37545">
            <w:pPr>
              <w:jc w:val="center"/>
            </w:pPr>
            <w:r>
              <w:t>40,616.4</w:t>
            </w:r>
          </w:p>
        </w:tc>
        <w:tc>
          <w:tcPr>
            <w:tcW w:w="1116" w:type="dxa"/>
            <w:vAlign w:val="center"/>
          </w:tcPr>
          <w:p w14:paraId="09AA9C69" w14:textId="77777777" w:rsidR="003D4A99" w:rsidRDefault="003D4A99" w:rsidP="00B37545">
            <w:pPr>
              <w:jc w:val="center"/>
            </w:pPr>
            <w:r>
              <w:t>1737</w:t>
            </w:r>
          </w:p>
        </w:tc>
        <w:tc>
          <w:tcPr>
            <w:tcW w:w="1370" w:type="dxa"/>
            <w:vAlign w:val="center"/>
          </w:tcPr>
          <w:p w14:paraId="713F17F2" w14:textId="77777777" w:rsidR="003D4A99" w:rsidRDefault="003D4A99" w:rsidP="00B37545">
            <w:pPr>
              <w:jc w:val="center"/>
            </w:pPr>
            <w:r>
              <w:t>3 min</w:t>
            </w:r>
          </w:p>
        </w:tc>
        <w:tc>
          <w:tcPr>
            <w:tcW w:w="2336" w:type="dxa"/>
            <w:vAlign w:val="center"/>
          </w:tcPr>
          <w:p w14:paraId="1C869AC6" w14:textId="77777777" w:rsidR="003D4A99" w:rsidRDefault="003D4A99" w:rsidP="00B37545">
            <w:r>
              <w:t>Medium.Case1_K=1737</w:t>
            </w:r>
          </w:p>
        </w:tc>
      </w:tr>
      <w:tr w:rsidR="003D4A99" w14:paraId="35089A4F" w14:textId="77777777" w:rsidTr="00B37545">
        <w:tc>
          <w:tcPr>
            <w:tcW w:w="1683" w:type="dxa"/>
            <w:shd w:val="clear" w:color="auto" w:fill="F2F2F2" w:themeFill="background1" w:themeFillShade="F2"/>
            <w:vAlign w:val="center"/>
          </w:tcPr>
          <w:p w14:paraId="707183A3" w14:textId="77777777" w:rsidR="003D4A99" w:rsidRDefault="003D4A99" w:rsidP="00B37545">
            <w:r>
              <w:t>Medium.Case2</w:t>
            </w:r>
          </w:p>
        </w:tc>
        <w:tc>
          <w:tcPr>
            <w:tcW w:w="1271" w:type="dxa"/>
            <w:vAlign w:val="center"/>
          </w:tcPr>
          <w:p w14:paraId="4DD40551" w14:textId="77777777" w:rsidR="003D4A99" w:rsidRDefault="003D4A99" w:rsidP="00B37545">
            <w:pPr>
              <w:jc w:val="center"/>
            </w:pPr>
            <w:r>
              <w:t>20,041</w:t>
            </w:r>
          </w:p>
        </w:tc>
        <w:tc>
          <w:tcPr>
            <w:tcW w:w="1217" w:type="dxa"/>
            <w:vAlign w:val="center"/>
          </w:tcPr>
          <w:p w14:paraId="59DCCD11" w14:textId="77777777" w:rsidR="003D4A99" w:rsidRDefault="003D4A99" w:rsidP="00B37545">
            <w:pPr>
              <w:jc w:val="center"/>
            </w:pPr>
            <w:r>
              <w:t>44,831.7</w:t>
            </w:r>
          </w:p>
        </w:tc>
        <w:tc>
          <w:tcPr>
            <w:tcW w:w="1116" w:type="dxa"/>
            <w:vAlign w:val="center"/>
          </w:tcPr>
          <w:p w14:paraId="06B3DA73" w14:textId="77777777" w:rsidR="003D4A99" w:rsidRPr="008C7C7E" w:rsidRDefault="003D4A99" w:rsidP="00B37545">
            <w:pPr>
              <w:jc w:val="center"/>
              <w:rPr>
                <w:b/>
                <w:bCs/>
                <w:color w:val="FF0000"/>
              </w:rPr>
            </w:pPr>
            <w:r w:rsidRPr="008C7C7E">
              <w:rPr>
                <w:b/>
                <w:bCs/>
                <w:color w:val="FF0000"/>
              </w:rPr>
              <w:t>2284</w:t>
            </w:r>
          </w:p>
        </w:tc>
        <w:tc>
          <w:tcPr>
            <w:tcW w:w="1370" w:type="dxa"/>
            <w:vAlign w:val="center"/>
          </w:tcPr>
          <w:p w14:paraId="3CD01604" w14:textId="77777777" w:rsidR="003D4A99" w:rsidRDefault="003D4A99" w:rsidP="00B37545">
            <w:pPr>
              <w:jc w:val="center"/>
            </w:pPr>
            <w:r>
              <w:t>3 min</w:t>
            </w:r>
          </w:p>
        </w:tc>
        <w:tc>
          <w:tcPr>
            <w:tcW w:w="2336" w:type="dxa"/>
            <w:vAlign w:val="center"/>
          </w:tcPr>
          <w:p w14:paraId="15E95FB0" w14:textId="77777777" w:rsidR="003D4A99" w:rsidRDefault="003D4A99" w:rsidP="00B37545">
            <w:r>
              <w:t>Medium.Case2_K=2284</w:t>
            </w:r>
          </w:p>
        </w:tc>
      </w:tr>
      <w:tr w:rsidR="003D4A99" w14:paraId="06AF568A" w14:textId="77777777" w:rsidTr="00B37545">
        <w:tc>
          <w:tcPr>
            <w:tcW w:w="1683" w:type="dxa"/>
            <w:shd w:val="clear" w:color="auto" w:fill="F2F2F2" w:themeFill="background1" w:themeFillShade="F2"/>
            <w:vAlign w:val="center"/>
          </w:tcPr>
          <w:p w14:paraId="2614AB75" w14:textId="77777777" w:rsidR="003D4A99" w:rsidRDefault="003D4A99" w:rsidP="00B37545">
            <w:r>
              <w:t>Large.Case1</w:t>
            </w:r>
          </w:p>
        </w:tc>
        <w:tc>
          <w:tcPr>
            <w:tcW w:w="1271" w:type="dxa"/>
            <w:vAlign w:val="center"/>
          </w:tcPr>
          <w:p w14:paraId="02026A6B" w14:textId="77777777" w:rsidR="003D4A99" w:rsidRDefault="003D4A99" w:rsidP="00B37545">
            <w:pPr>
              <w:jc w:val="center"/>
            </w:pPr>
            <w:r>
              <w:t>56,328</w:t>
            </w:r>
          </w:p>
        </w:tc>
        <w:tc>
          <w:tcPr>
            <w:tcW w:w="1217" w:type="dxa"/>
            <w:vAlign w:val="center"/>
          </w:tcPr>
          <w:p w14:paraId="31B94637" w14:textId="77777777" w:rsidR="003D4A99" w:rsidRDefault="003D4A99" w:rsidP="00B37545">
            <w:pPr>
              <w:jc w:val="center"/>
            </w:pPr>
            <w:r>
              <w:t>118,145.1</w:t>
            </w:r>
          </w:p>
        </w:tc>
        <w:tc>
          <w:tcPr>
            <w:tcW w:w="1116" w:type="dxa"/>
            <w:vAlign w:val="center"/>
          </w:tcPr>
          <w:p w14:paraId="2BC7806E" w14:textId="77777777" w:rsidR="003D4A99" w:rsidRPr="00E047C9" w:rsidRDefault="003D4A99" w:rsidP="00B37545">
            <w:pPr>
              <w:jc w:val="center"/>
              <w:rPr>
                <w:b/>
                <w:bCs/>
                <w:color w:val="FF0000"/>
              </w:rPr>
            </w:pPr>
            <w:r w:rsidRPr="00E047C9">
              <w:rPr>
                <w:b/>
                <w:bCs/>
                <w:color w:val="FF0000"/>
              </w:rPr>
              <w:t>3829</w:t>
            </w:r>
          </w:p>
        </w:tc>
        <w:tc>
          <w:tcPr>
            <w:tcW w:w="1370" w:type="dxa"/>
            <w:vAlign w:val="center"/>
          </w:tcPr>
          <w:p w14:paraId="1F96BB47" w14:textId="77777777" w:rsidR="003D4A99" w:rsidRDefault="003D4A99" w:rsidP="00B37545">
            <w:pPr>
              <w:jc w:val="center"/>
            </w:pPr>
            <w:r>
              <w:t>6 min</w:t>
            </w:r>
          </w:p>
        </w:tc>
        <w:tc>
          <w:tcPr>
            <w:tcW w:w="2336" w:type="dxa"/>
            <w:vAlign w:val="center"/>
          </w:tcPr>
          <w:p w14:paraId="749B58EC" w14:textId="77777777" w:rsidR="003D4A99" w:rsidRDefault="003D4A99" w:rsidP="00B37545">
            <w:r>
              <w:t>Large.Case1_K=3839</w:t>
            </w:r>
          </w:p>
        </w:tc>
      </w:tr>
      <w:tr w:rsidR="003D4A99" w14:paraId="3D6971C8" w14:textId="77777777" w:rsidTr="00B37545">
        <w:tc>
          <w:tcPr>
            <w:tcW w:w="1683" w:type="dxa"/>
            <w:shd w:val="clear" w:color="auto" w:fill="F2F2F2" w:themeFill="background1" w:themeFillShade="F2"/>
            <w:vAlign w:val="center"/>
          </w:tcPr>
          <w:p w14:paraId="0F97A8E7" w14:textId="77777777" w:rsidR="003D4A99" w:rsidRDefault="003D4A99" w:rsidP="00B37545">
            <w:r>
              <w:t>Large.Case2</w:t>
            </w:r>
          </w:p>
        </w:tc>
        <w:tc>
          <w:tcPr>
            <w:tcW w:w="1271" w:type="dxa"/>
            <w:vAlign w:val="center"/>
          </w:tcPr>
          <w:p w14:paraId="4837654F" w14:textId="77777777" w:rsidR="003D4A99" w:rsidRDefault="003D4A99" w:rsidP="00B37545">
            <w:pPr>
              <w:jc w:val="center"/>
            </w:pPr>
            <w:r>
              <w:t>54,223</w:t>
            </w:r>
          </w:p>
        </w:tc>
        <w:tc>
          <w:tcPr>
            <w:tcW w:w="1217" w:type="dxa"/>
            <w:vAlign w:val="center"/>
          </w:tcPr>
          <w:p w14:paraId="103654CE" w14:textId="77777777" w:rsidR="003D4A99" w:rsidRDefault="003D4A99" w:rsidP="00B37545">
            <w:pPr>
              <w:jc w:val="center"/>
            </w:pPr>
            <w:r>
              <w:t>80,957.2</w:t>
            </w:r>
          </w:p>
        </w:tc>
        <w:tc>
          <w:tcPr>
            <w:tcW w:w="1116" w:type="dxa"/>
            <w:vAlign w:val="center"/>
          </w:tcPr>
          <w:p w14:paraId="0F6012CB" w14:textId="77777777" w:rsidR="003D4A99" w:rsidRDefault="003D4A99" w:rsidP="00B37545">
            <w:pPr>
              <w:jc w:val="center"/>
            </w:pPr>
            <w:r>
              <w:t>25,666</w:t>
            </w:r>
          </w:p>
        </w:tc>
        <w:tc>
          <w:tcPr>
            <w:tcW w:w="1370" w:type="dxa"/>
            <w:vAlign w:val="center"/>
          </w:tcPr>
          <w:p w14:paraId="73BDB2CF" w14:textId="77777777" w:rsidR="003D4A99" w:rsidRDefault="003D4A99" w:rsidP="00B37545">
            <w:pPr>
              <w:jc w:val="center"/>
            </w:pPr>
            <w:r>
              <w:t>6 min</w:t>
            </w:r>
          </w:p>
        </w:tc>
        <w:tc>
          <w:tcPr>
            <w:tcW w:w="2336" w:type="dxa"/>
            <w:vAlign w:val="center"/>
          </w:tcPr>
          <w:p w14:paraId="4F81B0D3" w14:textId="77777777" w:rsidR="003D4A99" w:rsidRDefault="003D4A99" w:rsidP="00B37545">
            <w:r>
              <w:t>Large.Case2_K=25666</w:t>
            </w:r>
          </w:p>
        </w:tc>
      </w:tr>
    </w:tbl>
    <w:p w14:paraId="113EEB69" w14:textId="23389CB0" w:rsidR="00FA5469" w:rsidRDefault="00FA5469" w:rsidP="00FA5469"/>
    <w:p w14:paraId="1F318F7B" w14:textId="77777777" w:rsidR="00AE045C" w:rsidRDefault="00AE045C" w:rsidP="00AE045C">
      <w:pPr>
        <w:pStyle w:val="Heading2"/>
      </w:pPr>
      <w:r>
        <w:t>Cases Output Description</w:t>
      </w:r>
    </w:p>
    <w:p w14:paraId="4B5A1589" w14:textId="5B3942A5" w:rsidR="00AE045C" w:rsidRDefault="00AE045C" w:rsidP="00AE045C">
      <w:r>
        <w:t xml:space="preserve">You shall output these for each case in milestone </w:t>
      </w:r>
      <w:r w:rsidR="00FF03E6">
        <w:t>2</w:t>
      </w:r>
      <w:r>
        <w:t>:</w:t>
      </w:r>
    </w:p>
    <w:p w14:paraId="59F8F6EB" w14:textId="77777777" w:rsidR="00AE045C" w:rsidRDefault="00AE045C" w:rsidP="00AE045C">
      <w:pPr>
        <w:pStyle w:val="ListParagraph"/>
        <w:numPr>
          <w:ilvl w:val="0"/>
          <w:numId w:val="1"/>
        </w:numPr>
      </w:pPr>
      <w:r>
        <w:t># of Distinct colors</w:t>
      </w:r>
    </w:p>
    <w:p w14:paraId="3F258085" w14:textId="71A9F188" w:rsidR="00AE045C" w:rsidRDefault="00AE045C" w:rsidP="00AE045C">
      <w:pPr>
        <w:pStyle w:val="ListParagraph"/>
        <w:numPr>
          <w:ilvl w:val="0"/>
          <w:numId w:val="1"/>
        </w:numPr>
      </w:pPr>
      <w:r>
        <w:t>MST sum</w:t>
      </w:r>
    </w:p>
    <w:p w14:paraId="1FA3E7F1" w14:textId="6CB0A361" w:rsidR="00274A84" w:rsidRDefault="00274A84" w:rsidP="00AE045C">
      <w:pPr>
        <w:pStyle w:val="ListParagraph"/>
        <w:numPr>
          <w:ilvl w:val="0"/>
          <w:numId w:val="1"/>
        </w:numPr>
      </w:pPr>
      <w:r>
        <w:t>Quantized image</w:t>
      </w:r>
    </w:p>
    <w:p w14:paraId="4F78A6F7" w14:textId="77777777" w:rsidR="00274A84" w:rsidRDefault="00274A84" w:rsidP="00274A84">
      <w:pPr>
        <w:pStyle w:val="ListParagraph"/>
      </w:pPr>
    </w:p>
    <w:p w14:paraId="4DDFD66A" w14:textId="77777777" w:rsidR="00AE045C" w:rsidRPr="00FA5469" w:rsidRDefault="00AE045C" w:rsidP="00FA5469"/>
    <w:sectPr w:rsidR="00AE045C" w:rsidRPr="00FA5469" w:rsidSect="006D6F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C39D2"/>
    <w:multiLevelType w:val="hybridMultilevel"/>
    <w:tmpl w:val="D3AC06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44831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NrY0NrQwMLK0NDBU0lEKTi0uzszPAykwrgUAGy8QzywAAAA="/>
  </w:docVars>
  <w:rsids>
    <w:rsidRoot w:val="00FA5469"/>
    <w:rsid w:val="000076E7"/>
    <w:rsid w:val="000811D9"/>
    <w:rsid w:val="000E5DE8"/>
    <w:rsid w:val="00176826"/>
    <w:rsid w:val="00274A84"/>
    <w:rsid w:val="00374708"/>
    <w:rsid w:val="003D4A99"/>
    <w:rsid w:val="00412202"/>
    <w:rsid w:val="004423EF"/>
    <w:rsid w:val="00472B45"/>
    <w:rsid w:val="004A357E"/>
    <w:rsid w:val="004C1F0F"/>
    <w:rsid w:val="004E3999"/>
    <w:rsid w:val="004E7949"/>
    <w:rsid w:val="005D1371"/>
    <w:rsid w:val="00641D32"/>
    <w:rsid w:val="006B49D7"/>
    <w:rsid w:val="006D6F49"/>
    <w:rsid w:val="0073309C"/>
    <w:rsid w:val="007E6641"/>
    <w:rsid w:val="008017F8"/>
    <w:rsid w:val="00822C03"/>
    <w:rsid w:val="008E171E"/>
    <w:rsid w:val="00982BC4"/>
    <w:rsid w:val="009830A2"/>
    <w:rsid w:val="00A069A8"/>
    <w:rsid w:val="00A84847"/>
    <w:rsid w:val="00AE045C"/>
    <w:rsid w:val="00B43057"/>
    <w:rsid w:val="00BC5BCE"/>
    <w:rsid w:val="00C10A6A"/>
    <w:rsid w:val="00C66C56"/>
    <w:rsid w:val="00C77A89"/>
    <w:rsid w:val="00CC7F2C"/>
    <w:rsid w:val="00CD50A4"/>
    <w:rsid w:val="00D26003"/>
    <w:rsid w:val="00E35F69"/>
    <w:rsid w:val="00E52DEE"/>
    <w:rsid w:val="00ED20CC"/>
    <w:rsid w:val="00FA5469"/>
    <w:rsid w:val="00FF0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F8F35"/>
  <w15:docId w15:val="{BFB524DF-FA3D-4EE1-99AC-41881098A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6F49"/>
  </w:style>
  <w:style w:type="paragraph" w:styleId="Heading1">
    <w:name w:val="heading 1"/>
    <w:basedOn w:val="Normal"/>
    <w:next w:val="Normal"/>
    <w:link w:val="Heading1Char"/>
    <w:uiPriority w:val="9"/>
    <w:qFormat/>
    <w:rsid w:val="00FA546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045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A546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A546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FA546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A5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AE045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E04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91</Words>
  <Characters>52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ghada hamed ali</cp:lastModifiedBy>
  <cp:revision>31</cp:revision>
  <dcterms:created xsi:type="dcterms:W3CDTF">2016-12-24T22:47:00Z</dcterms:created>
  <dcterms:modified xsi:type="dcterms:W3CDTF">2022-04-14T13:09:00Z</dcterms:modified>
</cp:coreProperties>
</file>